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E3F31A" w14:textId="10BE6192" w:rsidR="00170231" w:rsidRPr="005A2A52" w:rsidRDefault="00170231" w:rsidP="005A2A52">
      <w:pPr>
        <w:jc w:val="center"/>
        <w:rPr>
          <w:rFonts w:ascii="Times New Roman" w:hAnsi="Times New Roman" w:cs="Times New Roman"/>
          <w:b/>
          <w:sz w:val="22"/>
        </w:rPr>
      </w:pPr>
      <w:r w:rsidRPr="005A2A52">
        <w:rPr>
          <w:rFonts w:ascii="Times New Roman" w:hAnsi="Times New Roman" w:cs="Times New Roman"/>
          <w:b/>
          <w:sz w:val="22"/>
        </w:rPr>
        <w:t>HW5 Report</w:t>
      </w:r>
    </w:p>
    <w:p w14:paraId="72B1D003" w14:textId="2C906DDE" w:rsidR="00170231" w:rsidRPr="005A2A52" w:rsidRDefault="00170231" w:rsidP="005A2A52">
      <w:pPr>
        <w:jc w:val="center"/>
        <w:rPr>
          <w:rFonts w:ascii="Times New Roman" w:hAnsi="Times New Roman" w:cs="Times New Roman"/>
        </w:rPr>
      </w:pPr>
      <w:r w:rsidRPr="005A2A52">
        <w:rPr>
          <w:rFonts w:ascii="Times New Roman" w:hAnsi="Times New Roman" w:cs="Times New Roman"/>
        </w:rPr>
        <w:t>Zhongze Tang (zt67)</w:t>
      </w:r>
    </w:p>
    <w:p w14:paraId="3BD39938" w14:textId="3FA9BC54" w:rsidR="00170231" w:rsidRPr="005A2A52" w:rsidRDefault="00170231">
      <w:pPr>
        <w:rPr>
          <w:rFonts w:ascii="Times New Roman" w:hAnsi="Times New Roman" w:cs="Times New Roman"/>
        </w:rPr>
      </w:pPr>
    </w:p>
    <w:p w14:paraId="6DAACB30" w14:textId="1A44B558" w:rsidR="00170231" w:rsidRPr="005A2A52" w:rsidRDefault="00B03BC6">
      <w:pPr>
        <w:rPr>
          <w:rFonts w:ascii="Times New Roman" w:hAnsi="Times New Roman" w:cs="Times New Roman"/>
          <w:b/>
        </w:rPr>
      </w:pPr>
      <w:r w:rsidRPr="005A2A52">
        <w:rPr>
          <w:rFonts w:ascii="Times New Roman" w:hAnsi="Times New Roman" w:cs="Times New Roman"/>
          <w:b/>
        </w:rPr>
        <w:t>Q1 Neural Network</w:t>
      </w:r>
    </w:p>
    <w:p w14:paraId="5C0A51F5" w14:textId="6D7372E2" w:rsidR="005E23BD" w:rsidRPr="005A2A52" w:rsidRDefault="005E23BD">
      <w:pPr>
        <w:rPr>
          <w:rFonts w:ascii="Times New Roman" w:hAnsi="Times New Roman" w:cs="Times New Roman"/>
        </w:rPr>
      </w:pPr>
      <w:r w:rsidRPr="005A2A52">
        <w:rPr>
          <w:rFonts w:ascii="Times New Roman" w:hAnsi="Times New Roman" w:cs="Times New Roman"/>
        </w:rPr>
        <w:t xml:space="preserve">I add a bias unit to the input layer and the hidden layer respectively. </w:t>
      </w:r>
      <w:proofErr w:type="gramStart"/>
      <w:r w:rsidRPr="005A2A52">
        <w:rPr>
          <w:rFonts w:ascii="Times New Roman" w:hAnsi="Times New Roman" w:cs="Times New Roman"/>
        </w:rPr>
        <w:t>So</w:t>
      </w:r>
      <w:proofErr w:type="gramEnd"/>
      <w:r w:rsidRPr="005A2A52">
        <w:rPr>
          <w:rFonts w:ascii="Times New Roman" w:hAnsi="Times New Roman" w:cs="Times New Roman"/>
        </w:rPr>
        <w:t xml:space="preserve"> the network looks like:</w:t>
      </w:r>
    </w:p>
    <w:p w14:paraId="2B047BA8" w14:textId="7486621B" w:rsidR="005E23BD" w:rsidRDefault="005A2A52">
      <w:pPr>
        <w:rPr>
          <w:rFonts w:ascii="Times New Roman" w:hAnsi="Times New Roman" w:cs="Times New Roman"/>
        </w:rPr>
      </w:pPr>
      <w:r w:rsidRPr="005A2A52">
        <w:rPr>
          <w:rFonts w:ascii="Times New Roman" w:hAnsi="Times New Roman" w:cs="Times New Roman"/>
          <w:noProof/>
        </w:rPr>
        <w:drawing>
          <wp:inline distT="0" distB="0" distL="0" distR="0" wp14:anchorId="13A2C2B0" wp14:editId="7FD9C934">
            <wp:extent cx="3295650" cy="275590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AF647" w14:textId="77777777" w:rsidR="007544CF" w:rsidRDefault="007544CF">
      <w:pPr>
        <w:rPr>
          <w:rFonts w:ascii="Times New Roman" w:hAnsi="Times New Roman" w:cs="Times New Roman"/>
        </w:rPr>
      </w:pPr>
    </w:p>
    <w:p w14:paraId="3AF6A783" w14:textId="0A6F0DD1" w:rsidR="00E62916" w:rsidRDefault="00CF7CA4" w:rsidP="00E629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/>
        </w:rPr>
        <w:t xml:space="preserve">ote that sometimes the program won’t give you the result because </w:t>
      </w:r>
      <w:r w:rsidR="00783170">
        <w:rPr>
          <w:rFonts w:ascii="Times New Roman" w:hAnsi="Times New Roman" w:cs="Times New Roman"/>
        </w:rPr>
        <w:t xml:space="preserve">the weights (theta1 and theta2) </w:t>
      </w:r>
      <w:r w:rsidR="00783170">
        <w:rPr>
          <w:rFonts w:ascii="Times New Roman" w:hAnsi="Times New Roman" w:cs="Times New Roman" w:hint="eastAsia"/>
        </w:rPr>
        <w:t>are</w:t>
      </w:r>
      <w:r w:rsidR="00783170">
        <w:rPr>
          <w:rFonts w:ascii="Times New Roman" w:hAnsi="Times New Roman" w:cs="Times New Roman"/>
        </w:rPr>
        <w:t xml:space="preserve"> initialized randomly</w:t>
      </w:r>
      <w:r w:rsidR="00E62916">
        <w:rPr>
          <w:rFonts w:ascii="Times New Roman" w:hAnsi="Times New Roman" w:cs="Times New Roman"/>
        </w:rPr>
        <w:t xml:space="preserve">, which may cause the cost function J won’t </w:t>
      </w:r>
      <w:r w:rsidR="00E62916">
        <w:rPr>
          <w:rFonts w:ascii="Times New Roman" w:hAnsi="Times New Roman" w:cs="Times New Roman" w:hint="eastAsia"/>
        </w:rPr>
        <w:t>converge</w:t>
      </w:r>
      <w:r w:rsidR="00E62916">
        <w:rPr>
          <w:rFonts w:ascii="Times New Roman" w:hAnsi="Times New Roman" w:cs="Times New Roman"/>
        </w:rPr>
        <w:t>.</w:t>
      </w:r>
    </w:p>
    <w:p w14:paraId="6171BC60" w14:textId="6354AA94" w:rsidR="000A0C21" w:rsidRDefault="000A0C21" w:rsidP="00E62916">
      <w:pPr>
        <w:rPr>
          <w:rFonts w:ascii="Times New Roman" w:hAnsi="Times New Roman" w:cs="Times New Roman"/>
        </w:rPr>
      </w:pPr>
    </w:p>
    <w:p w14:paraId="4220EBB2" w14:textId="102EDF7D" w:rsidR="000A0C21" w:rsidRPr="000A0C21" w:rsidRDefault="000A0C21" w:rsidP="00E62916">
      <w:pPr>
        <w:rPr>
          <w:rFonts w:ascii="Times New Roman" w:hAnsi="Times New Roman" w:cs="Times New Roman"/>
          <w:b/>
        </w:rPr>
      </w:pPr>
      <w:r w:rsidRPr="000A0C21">
        <w:rPr>
          <w:rFonts w:ascii="Times New Roman" w:hAnsi="Times New Roman" w:cs="Times New Roman" w:hint="eastAsia"/>
          <w:b/>
        </w:rPr>
        <w:t>Y</w:t>
      </w:r>
      <w:r w:rsidRPr="000A0C21">
        <w:rPr>
          <w:rFonts w:ascii="Times New Roman" w:hAnsi="Times New Roman" w:cs="Times New Roman"/>
          <w:b/>
        </w:rPr>
        <w:t xml:space="preserve">ou can change the </w:t>
      </w:r>
      <w:proofErr w:type="spellStart"/>
      <w:r w:rsidRPr="000A0C21">
        <w:rPr>
          <w:rFonts w:ascii="Times New Roman" w:hAnsi="Times New Roman" w:cs="Times New Roman"/>
          <w:b/>
        </w:rPr>
        <w:t>learning_rate</w:t>
      </w:r>
      <w:proofErr w:type="spellEnd"/>
      <w:r w:rsidRPr="000A0C21">
        <w:rPr>
          <w:rFonts w:ascii="Times New Roman" w:hAnsi="Times New Roman" w:cs="Times New Roman"/>
          <w:b/>
        </w:rPr>
        <w:t xml:space="preserve"> and </w:t>
      </w:r>
      <w:proofErr w:type="spellStart"/>
      <w:r w:rsidRPr="000A0C21">
        <w:rPr>
          <w:rFonts w:ascii="Times New Roman" w:hAnsi="Times New Roman" w:cs="Times New Roman"/>
          <w:b/>
        </w:rPr>
        <w:t>target_error</w:t>
      </w:r>
      <w:proofErr w:type="spellEnd"/>
      <w:r w:rsidRPr="000A0C21">
        <w:rPr>
          <w:rFonts w:ascii="Times New Roman" w:hAnsi="Times New Roman" w:cs="Times New Roman"/>
          <w:b/>
        </w:rPr>
        <w:t xml:space="preserve"> in Line 9</w:t>
      </w:r>
      <w:r w:rsidR="00F32497">
        <w:rPr>
          <w:rFonts w:ascii="Times New Roman" w:hAnsi="Times New Roman" w:cs="Times New Roman" w:hint="eastAsia"/>
          <w:b/>
        </w:rPr>
        <w:t>7</w:t>
      </w:r>
      <w:r w:rsidR="00F32497">
        <w:rPr>
          <w:rFonts w:ascii="Times New Roman" w:hAnsi="Times New Roman" w:cs="Times New Roman"/>
          <w:b/>
        </w:rPr>
        <w:t xml:space="preserve"> </w:t>
      </w:r>
      <w:r w:rsidR="00F32497">
        <w:rPr>
          <w:rFonts w:ascii="Times New Roman" w:hAnsi="Times New Roman" w:cs="Times New Roman" w:hint="eastAsia"/>
          <w:b/>
        </w:rPr>
        <w:t>a</w:t>
      </w:r>
      <w:r w:rsidR="00F32497">
        <w:rPr>
          <w:rFonts w:ascii="Times New Roman" w:hAnsi="Times New Roman" w:cs="Times New Roman"/>
          <w:b/>
        </w:rPr>
        <w:t>nd 98</w:t>
      </w:r>
      <w:r w:rsidRPr="000A0C21">
        <w:rPr>
          <w:rFonts w:ascii="Times New Roman" w:hAnsi="Times New Roman" w:cs="Times New Roman"/>
          <w:b/>
        </w:rPr>
        <w:t>.</w:t>
      </w:r>
    </w:p>
    <w:p w14:paraId="62AE2229" w14:textId="77777777" w:rsidR="00CF7CA4" w:rsidRDefault="00CF7CA4">
      <w:pPr>
        <w:rPr>
          <w:rFonts w:ascii="Times New Roman" w:hAnsi="Times New Roman" w:cs="Times New Roman"/>
        </w:rPr>
      </w:pPr>
    </w:p>
    <w:p w14:paraId="354CC456" w14:textId="6F8AA112" w:rsidR="008078FE" w:rsidRPr="00B612AD" w:rsidRDefault="008078FE">
      <w:pPr>
        <w:rPr>
          <w:rFonts w:ascii="Times New Roman" w:hAnsi="Times New Roman" w:cs="Times New Roman"/>
          <w:b/>
        </w:rPr>
      </w:pPr>
      <w:r w:rsidRPr="00B612AD">
        <w:rPr>
          <w:rFonts w:ascii="Times New Roman" w:hAnsi="Times New Roman" w:cs="Times New Roman" w:hint="eastAsia"/>
          <w:b/>
        </w:rPr>
        <w:t>Results</w:t>
      </w:r>
    </w:p>
    <w:p w14:paraId="56B1DD6A" w14:textId="49B587B7" w:rsidR="008078FE" w:rsidRPr="00D4327F" w:rsidRDefault="008078FE" w:rsidP="008078FE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Learning rate is:  0.5</w:t>
      </w:r>
    </w:p>
    <w:p w14:paraId="029102DD" w14:textId="22FB941C" w:rsidR="008078FE" w:rsidRPr="00D4327F" w:rsidRDefault="008078FE" w:rsidP="008078FE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1</w:t>
      </w:r>
    </w:p>
    <w:p w14:paraId="286DC719" w14:textId="77777777" w:rsidR="00356446" w:rsidRPr="008078FE" w:rsidRDefault="00356446" w:rsidP="008078FE">
      <w:pPr>
        <w:rPr>
          <w:rFonts w:ascii="Times New Roman" w:hAnsi="Times New Roman" w:cs="Times New Roman"/>
        </w:rPr>
      </w:pPr>
    </w:p>
    <w:p w14:paraId="50D37117" w14:textId="167BC428" w:rsidR="00641B0D" w:rsidRDefault="008078FE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86B5C81" wp14:editId="09C89862">
            <wp:extent cx="4756394" cy="2908449"/>
            <wp:effectExtent l="0" t="0" r="635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56394" cy="2908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46FA" w14:textId="77777777" w:rsidR="00FF3EDB" w:rsidRPr="00D4327F" w:rsidRDefault="00FF3EDB" w:rsidP="00FF3EDB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lastRenderedPageBreak/>
        <w:t>Learning rate is:  1</w:t>
      </w:r>
    </w:p>
    <w:p w14:paraId="1925EDF7" w14:textId="2520DD3E" w:rsidR="00FF3EDB" w:rsidRPr="00D4327F" w:rsidRDefault="00FF3EDB" w:rsidP="00FF3EDB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1</w:t>
      </w:r>
    </w:p>
    <w:p w14:paraId="78D45B87" w14:textId="77777777" w:rsidR="00356446" w:rsidRDefault="00356446" w:rsidP="00FF3EDB">
      <w:pPr>
        <w:rPr>
          <w:rFonts w:ascii="Times New Roman" w:hAnsi="Times New Roman" w:cs="Times New Roman"/>
        </w:rPr>
      </w:pPr>
    </w:p>
    <w:p w14:paraId="3DD20124" w14:textId="04421DB5" w:rsidR="00641B0D" w:rsidRDefault="0056779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938AB02" wp14:editId="7E052BA3">
            <wp:extent cx="4705592" cy="2889398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05592" cy="288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9CA" w14:textId="40353A56" w:rsidR="00374374" w:rsidRDefault="00374374">
      <w:pPr>
        <w:rPr>
          <w:rFonts w:ascii="Times New Roman" w:hAnsi="Times New Roman" w:cs="Times New Roman"/>
        </w:rPr>
      </w:pPr>
    </w:p>
    <w:p w14:paraId="550BCA6F" w14:textId="4061F252" w:rsidR="00356446" w:rsidRDefault="00356446">
      <w:pPr>
        <w:rPr>
          <w:rFonts w:ascii="Times New Roman" w:hAnsi="Times New Roman" w:cs="Times New Roman"/>
        </w:rPr>
      </w:pPr>
    </w:p>
    <w:p w14:paraId="089A0025" w14:textId="77777777" w:rsidR="00356446" w:rsidRDefault="00356446">
      <w:pPr>
        <w:rPr>
          <w:rFonts w:ascii="Times New Roman" w:hAnsi="Times New Roman" w:cs="Times New Roman"/>
        </w:rPr>
      </w:pPr>
    </w:p>
    <w:p w14:paraId="1D3FEAF5" w14:textId="77777777" w:rsidR="00374374" w:rsidRPr="00D4327F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Learning rate is:  0.5</w:t>
      </w:r>
    </w:p>
    <w:p w14:paraId="4DE0552B" w14:textId="05C8393E" w:rsidR="00374374" w:rsidRPr="00D4327F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02</w:t>
      </w:r>
    </w:p>
    <w:p w14:paraId="6D48A1EA" w14:textId="77777777" w:rsidR="00356446" w:rsidRDefault="00356446" w:rsidP="00374374">
      <w:pPr>
        <w:rPr>
          <w:rFonts w:ascii="Times New Roman" w:hAnsi="Times New Roman" w:cs="Times New Roman"/>
        </w:rPr>
      </w:pPr>
    </w:p>
    <w:p w14:paraId="7D6B796F" w14:textId="10E76387" w:rsidR="00374374" w:rsidRDefault="0037437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B2A65AC" wp14:editId="548B6AB9">
            <wp:extent cx="4737343" cy="2832246"/>
            <wp:effectExtent l="0" t="0" r="635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7343" cy="283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1F375" w14:textId="16787629" w:rsidR="00374374" w:rsidRDefault="00374374">
      <w:pPr>
        <w:rPr>
          <w:rFonts w:ascii="Times New Roman" w:hAnsi="Times New Roman" w:cs="Times New Roman"/>
        </w:rPr>
      </w:pPr>
    </w:p>
    <w:p w14:paraId="2659C8F4" w14:textId="5D7F0C1C" w:rsidR="00356446" w:rsidRDefault="00356446">
      <w:pPr>
        <w:rPr>
          <w:rFonts w:ascii="Times New Roman" w:hAnsi="Times New Roman" w:cs="Times New Roman"/>
        </w:rPr>
      </w:pPr>
    </w:p>
    <w:p w14:paraId="6E007558" w14:textId="22A2B5BE" w:rsidR="00356446" w:rsidRDefault="00356446">
      <w:pPr>
        <w:rPr>
          <w:rFonts w:ascii="Times New Roman" w:hAnsi="Times New Roman" w:cs="Times New Roman"/>
        </w:rPr>
      </w:pPr>
    </w:p>
    <w:p w14:paraId="57230EC4" w14:textId="76FA5FC0" w:rsidR="00356446" w:rsidRDefault="00356446">
      <w:pPr>
        <w:rPr>
          <w:rFonts w:ascii="Times New Roman" w:hAnsi="Times New Roman" w:cs="Times New Roman"/>
        </w:rPr>
      </w:pPr>
    </w:p>
    <w:p w14:paraId="5C44386B" w14:textId="77777777" w:rsidR="00356446" w:rsidRDefault="00356446">
      <w:pPr>
        <w:rPr>
          <w:rFonts w:ascii="Times New Roman" w:hAnsi="Times New Roman" w:cs="Times New Roman"/>
        </w:rPr>
      </w:pPr>
    </w:p>
    <w:p w14:paraId="08D2D315" w14:textId="77777777" w:rsidR="00374374" w:rsidRPr="00D4327F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lastRenderedPageBreak/>
        <w:t>Learning rate is:  1</w:t>
      </w:r>
    </w:p>
    <w:p w14:paraId="4F3E0AE2" w14:textId="17044271" w:rsidR="00374374" w:rsidRPr="00D4327F" w:rsidRDefault="00374374" w:rsidP="00374374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/>
          <w:b/>
        </w:rPr>
        <w:t>Target error is:  0.02</w:t>
      </w:r>
    </w:p>
    <w:p w14:paraId="1975A8F8" w14:textId="77777777" w:rsidR="00356446" w:rsidRDefault="00356446" w:rsidP="00374374">
      <w:pPr>
        <w:rPr>
          <w:rFonts w:ascii="Times New Roman" w:hAnsi="Times New Roman" w:cs="Times New Roman"/>
        </w:rPr>
      </w:pPr>
    </w:p>
    <w:p w14:paraId="3DBDB9BB" w14:textId="51DFE33F" w:rsidR="00374374" w:rsidRDefault="0037437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415D930" wp14:editId="3539F974">
            <wp:extent cx="4578585" cy="284494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8585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DC7B9" w14:textId="46898BD0" w:rsidR="00356446" w:rsidRDefault="00356446">
      <w:pPr>
        <w:rPr>
          <w:rFonts w:ascii="Times New Roman" w:hAnsi="Times New Roman" w:cs="Times New Roman"/>
        </w:rPr>
      </w:pPr>
    </w:p>
    <w:p w14:paraId="25C5811B" w14:textId="24F6BAC8" w:rsidR="001B5878" w:rsidRDefault="001B5878">
      <w:pPr>
        <w:rPr>
          <w:rFonts w:ascii="Times New Roman" w:hAnsi="Times New Roman" w:cs="Times New Roman"/>
        </w:rPr>
      </w:pPr>
    </w:p>
    <w:p w14:paraId="2868598F" w14:textId="77777777" w:rsidR="001B5878" w:rsidRDefault="001B5878">
      <w:pPr>
        <w:rPr>
          <w:rFonts w:ascii="Times New Roman" w:hAnsi="Times New Roman" w:cs="Times New Roman"/>
        </w:rPr>
      </w:pPr>
    </w:p>
    <w:p w14:paraId="03FF112C" w14:textId="0ADED445" w:rsidR="00356446" w:rsidRPr="00D4327F" w:rsidRDefault="00356446">
      <w:pPr>
        <w:rPr>
          <w:rFonts w:ascii="Times New Roman" w:hAnsi="Times New Roman" w:cs="Times New Roman"/>
          <w:b/>
        </w:rPr>
      </w:pPr>
      <w:r w:rsidRPr="00D4327F">
        <w:rPr>
          <w:rFonts w:ascii="Times New Roman" w:hAnsi="Times New Roman" w:cs="Times New Roman" w:hint="eastAsia"/>
          <w:b/>
        </w:rPr>
        <w:t>L</w:t>
      </w:r>
      <w:r w:rsidRPr="00D4327F">
        <w:rPr>
          <w:rFonts w:ascii="Times New Roman" w:hAnsi="Times New Roman" w:cs="Times New Roman"/>
          <w:b/>
        </w:rPr>
        <w:t>earning rate in [0.05, 0.1, 0.3, 0.5, 0.75, 1]</w:t>
      </w:r>
    </w:p>
    <w:p w14:paraId="7E5840BF" w14:textId="77777777" w:rsidR="0059211C" w:rsidRPr="0059211C" w:rsidRDefault="0059211C" w:rsidP="0059211C">
      <w:pPr>
        <w:rPr>
          <w:rFonts w:ascii="Times New Roman" w:hAnsi="Times New Roman" w:cs="Times New Roman"/>
        </w:rPr>
      </w:pPr>
      <w:r w:rsidRPr="0059211C">
        <w:rPr>
          <w:rFonts w:ascii="Times New Roman" w:hAnsi="Times New Roman" w:cs="Times New Roman"/>
        </w:rPr>
        <w:t xml:space="preserve">The </w:t>
      </w:r>
      <w:proofErr w:type="spellStart"/>
      <w:r w:rsidRPr="0059211C">
        <w:rPr>
          <w:rFonts w:ascii="Times New Roman" w:hAnsi="Times New Roman" w:cs="Times New Roman"/>
        </w:rPr>
        <w:t>init</w:t>
      </w:r>
      <w:proofErr w:type="spellEnd"/>
      <w:r w:rsidRPr="0059211C">
        <w:rPr>
          <w:rFonts w:ascii="Times New Roman" w:hAnsi="Times New Roman" w:cs="Times New Roman"/>
        </w:rPr>
        <w:t xml:space="preserve"> weights Theta_1 </w:t>
      </w:r>
      <w:proofErr w:type="gramStart"/>
      <w:r w:rsidRPr="0059211C">
        <w:rPr>
          <w:rFonts w:ascii="Times New Roman" w:hAnsi="Times New Roman" w:cs="Times New Roman"/>
        </w:rPr>
        <w:t>is  [</w:t>
      </w:r>
      <w:proofErr w:type="gramEnd"/>
      <w:r w:rsidRPr="0059211C">
        <w:rPr>
          <w:rFonts w:ascii="Times New Roman" w:hAnsi="Times New Roman" w:cs="Times New Roman"/>
        </w:rPr>
        <w:t>[-0.38404047 -0.06897211  1.12252285]</w:t>
      </w:r>
    </w:p>
    <w:p w14:paraId="1AB8D002" w14:textId="77777777" w:rsidR="0059211C" w:rsidRPr="0059211C" w:rsidRDefault="0059211C" w:rsidP="0059211C">
      <w:pPr>
        <w:rPr>
          <w:rFonts w:ascii="Times New Roman" w:hAnsi="Times New Roman" w:cs="Times New Roman"/>
        </w:rPr>
      </w:pPr>
      <w:r w:rsidRPr="0059211C">
        <w:rPr>
          <w:rFonts w:ascii="Times New Roman" w:hAnsi="Times New Roman" w:cs="Times New Roman"/>
        </w:rPr>
        <w:t xml:space="preserve"> [ 0.99525219 -0.</w:t>
      </w:r>
      <w:proofErr w:type="gramStart"/>
      <w:r w:rsidRPr="0059211C">
        <w:rPr>
          <w:rFonts w:ascii="Times New Roman" w:hAnsi="Times New Roman" w:cs="Times New Roman"/>
        </w:rPr>
        <w:t>78971388  0.35975224</w:t>
      </w:r>
      <w:proofErr w:type="gramEnd"/>
      <w:r w:rsidRPr="0059211C">
        <w:rPr>
          <w:rFonts w:ascii="Times New Roman" w:hAnsi="Times New Roman" w:cs="Times New Roman"/>
        </w:rPr>
        <w:t>]]</w:t>
      </w:r>
    </w:p>
    <w:p w14:paraId="60A04F71" w14:textId="538C8AA2" w:rsidR="00F32497" w:rsidRDefault="0059211C" w:rsidP="0059211C">
      <w:pPr>
        <w:rPr>
          <w:rFonts w:ascii="Times New Roman" w:hAnsi="Times New Roman" w:cs="Times New Roman"/>
        </w:rPr>
      </w:pPr>
      <w:r w:rsidRPr="0059211C">
        <w:rPr>
          <w:rFonts w:ascii="Times New Roman" w:hAnsi="Times New Roman" w:cs="Times New Roman"/>
        </w:rPr>
        <w:t xml:space="preserve">The </w:t>
      </w:r>
      <w:proofErr w:type="spellStart"/>
      <w:r w:rsidRPr="0059211C">
        <w:rPr>
          <w:rFonts w:ascii="Times New Roman" w:hAnsi="Times New Roman" w:cs="Times New Roman"/>
        </w:rPr>
        <w:t>init</w:t>
      </w:r>
      <w:proofErr w:type="spellEnd"/>
      <w:r w:rsidRPr="0059211C">
        <w:rPr>
          <w:rFonts w:ascii="Times New Roman" w:hAnsi="Times New Roman" w:cs="Times New Roman"/>
        </w:rPr>
        <w:t xml:space="preserve"> weights Theta_2 </w:t>
      </w:r>
      <w:proofErr w:type="gramStart"/>
      <w:r w:rsidRPr="0059211C">
        <w:rPr>
          <w:rFonts w:ascii="Times New Roman" w:hAnsi="Times New Roman" w:cs="Times New Roman"/>
        </w:rPr>
        <w:t>is  [</w:t>
      </w:r>
      <w:proofErr w:type="gramEnd"/>
      <w:r w:rsidRPr="0059211C">
        <w:rPr>
          <w:rFonts w:ascii="Times New Roman" w:hAnsi="Times New Roman" w:cs="Times New Roman"/>
        </w:rPr>
        <w:t>[-0.44345173 -0.07964214  1.29617774]]</w:t>
      </w:r>
    </w:p>
    <w:p w14:paraId="51AF3FD8" w14:textId="77777777" w:rsidR="001841DF" w:rsidRDefault="001841DF" w:rsidP="0059211C">
      <w:pPr>
        <w:rPr>
          <w:rFonts w:ascii="Times New Roman" w:hAnsi="Times New Roman" w:cs="Times New Roman"/>
        </w:rPr>
      </w:pPr>
    </w:p>
    <w:p w14:paraId="1E8EFEFA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0.05</w:t>
      </w:r>
    </w:p>
    <w:p w14:paraId="6ED8747D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00F9DE0B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0CC7FE9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>The final weights Theta_1 is  [[-2.27973707  5.47942452  5.48520361]</w:t>
      </w:r>
    </w:p>
    <w:p w14:paraId="6F7E182E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182938 -4.05718349 -4.05844979]]</w:t>
      </w:r>
    </w:p>
    <w:p w14:paraId="53728CB1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899284  6.16701676  6.06162017]]</w:t>
      </w:r>
    </w:p>
    <w:p w14:paraId="6C8C3AC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8439355685633</w:t>
      </w:r>
      <w:proofErr w:type="gramEnd"/>
    </w:p>
    <w:p w14:paraId="5AB84514" w14:textId="4B3116E3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he total number of batches run is  12035</w:t>
      </w:r>
    </w:p>
    <w:p w14:paraId="3547DF01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6A3EE71B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>Learning rate is:  0.1</w:t>
      </w:r>
    </w:p>
    <w:p w14:paraId="0A34E4A8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>Target error is:  0.1</w:t>
      </w:r>
    </w:p>
    <w:p w14:paraId="2A34BF7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44A15E0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7984016  5.47958173  5.4853568 ]</w:t>
      </w:r>
    </w:p>
    <w:p w14:paraId="7DA0A4F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207454 -4.05734265 -4.05860811]]</w:t>
      </w:r>
    </w:p>
    <w:p w14:paraId="16E60FBF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945217  6.16729371  6.06195859]]</w:t>
      </w:r>
    </w:p>
    <w:p w14:paraId="12F6CEDB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6820523917618</w:t>
      </w:r>
      <w:proofErr w:type="gramEnd"/>
    </w:p>
    <w:p w14:paraId="216A7171" w14:textId="2142E95B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6019</w:t>
      </w:r>
      <w:proofErr w:type="gramEnd"/>
    </w:p>
    <w:p w14:paraId="1EFF002F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0B8EB347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lastRenderedPageBreak/>
        <w:t>Learning rate is:  0.3</w:t>
      </w:r>
    </w:p>
    <w:p w14:paraId="7C80593F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62ECB767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2E44CB7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7994594  5.4797204   5.4854824 ]</w:t>
      </w:r>
    </w:p>
    <w:p w14:paraId="203DDD3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225125 -4.05745214 -4.05871494]]</w:t>
      </w:r>
    </w:p>
    <w:p w14:paraId="005D143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998035  6.16759386  6.06237466]]</w:t>
      </w:r>
    </w:p>
    <w:p w14:paraId="0DDCB45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5153130685704</w:t>
      </w:r>
      <w:proofErr w:type="gramEnd"/>
    </w:p>
    <w:p w14:paraId="66FFDA01" w14:textId="37B6C06D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2008</w:t>
      </w:r>
      <w:proofErr w:type="gramEnd"/>
    </w:p>
    <w:p w14:paraId="7900D5A8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005B437F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0.5</w:t>
      </w:r>
    </w:p>
    <w:p w14:paraId="483910BD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504405F1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5CA4CA4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8032037  5.48028715  5.48603387]</w:t>
      </w:r>
    </w:p>
    <w:p w14:paraId="38F052C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313856 -4.05802736 -4.05928699]]</w:t>
      </w:r>
    </w:p>
    <w:p w14:paraId="76A40EA7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6165711  6.16860239  6.0636132 ]]</w:t>
      </w:r>
    </w:p>
    <w:p w14:paraId="0ED31AA0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89264894379402</w:t>
      </w:r>
      <w:proofErr w:type="gramEnd"/>
    </w:p>
    <w:p w14:paraId="53B12CA3" w14:textId="301199D9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1206</w:t>
      </w:r>
      <w:proofErr w:type="gramEnd"/>
    </w:p>
    <w:p w14:paraId="2E47F193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4F0A521D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0.75</w:t>
      </w:r>
    </w:p>
    <w:p w14:paraId="59FD07C3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5B1FACE3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693873A1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8074798  5.4809295   5.48665797]</w:t>
      </w:r>
    </w:p>
    <w:p w14:paraId="35B8C84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414795 -4.05868079 -4.05993664]]</w:t>
      </w:r>
    </w:p>
    <w:p w14:paraId="0CE8D92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6358181  6.16975724  6.06503851]]</w:t>
      </w:r>
    </w:p>
    <w:p w14:paraId="5BDFD3A8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82531382072798</w:t>
      </w:r>
      <w:proofErr w:type="gramEnd"/>
    </w:p>
    <w:p w14:paraId="34C7C519" w14:textId="190B62C8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805</w:t>
      </w:r>
      <w:proofErr w:type="gramEnd"/>
    </w:p>
    <w:p w14:paraId="64D945FB" w14:textId="77777777" w:rsidR="001841DF" w:rsidRPr="003561E4" w:rsidRDefault="001841DF" w:rsidP="003561E4">
      <w:pPr>
        <w:rPr>
          <w:rFonts w:ascii="Times New Roman" w:hAnsi="Times New Roman" w:cs="Times New Roman"/>
        </w:rPr>
      </w:pPr>
    </w:p>
    <w:p w14:paraId="6EE12D97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Learning rate is:  1</w:t>
      </w:r>
    </w:p>
    <w:p w14:paraId="4F9EEE12" w14:textId="77777777" w:rsidR="003561E4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>Target error is:  0.1</w:t>
      </w:r>
    </w:p>
    <w:p w14:paraId="1F1FF7E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rst batch error </w:t>
      </w:r>
      <w:proofErr w:type="gramStart"/>
      <w:r w:rsidRPr="003561E4">
        <w:rPr>
          <w:rFonts w:ascii="Times New Roman" w:hAnsi="Times New Roman" w:cs="Times New Roman"/>
        </w:rPr>
        <w:t>is  0.7174708075735095</w:t>
      </w:r>
      <w:proofErr w:type="gramEnd"/>
    </w:p>
    <w:p w14:paraId="2875A704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1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2.27965468  5.47914069  5.4848656 ]</w:t>
      </w:r>
    </w:p>
    <w:p w14:paraId="44951F57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 [ 6.06116554 -4.05671692 -4.05797233]]</w:t>
      </w:r>
    </w:p>
    <w:p w14:paraId="27E0331C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weights Theta_2 </w:t>
      </w:r>
      <w:proofErr w:type="gramStart"/>
      <w:r w:rsidRPr="003561E4">
        <w:rPr>
          <w:rFonts w:ascii="Times New Roman" w:hAnsi="Times New Roman" w:cs="Times New Roman"/>
        </w:rPr>
        <w:t>is  [</w:t>
      </w:r>
      <w:proofErr w:type="gramEnd"/>
      <w:r w:rsidRPr="003561E4">
        <w:rPr>
          <w:rFonts w:ascii="Times New Roman" w:hAnsi="Times New Roman" w:cs="Times New Roman"/>
        </w:rPr>
        <w:t>[-8.85901294  6.16690594  6.06181359]]</w:t>
      </w:r>
    </w:p>
    <w:p w14:paraId="5F157F3A" w14:textId="77777777" w:rsidR="003561E4" w:rsidRPr="003561E4" w:rsidRDefault="003561E4" w:rsidP="003561E4">
      <w:pPr>
        <w:rPr>
          <w:rFonts w:ascii="Times New Roman" w:hAnsi="Times New Roman" w:cs="Times New Roman"/>
        </w:rPr>
      </w:pPr>
      <w:r w:rsidRPr="003561E4">
        <w:rPr>
          <w:rFonts w:ascii="Times New Roman" w:hAnsi="Times New Roman" w:cs="Times New Roman"/>
        </w:rPr>
        <w:t xml:space="preserve">The final error </w:t>
      </w:r>
      <w:proofErr w:type="gramStart"/>
      <w:r w:rsidRPr="003561E4">
        <w:rPr>
          <w:rFonts w:ascii="Times New Roman" w:hAnsi="Times New Roman" w:cs="Times New Roman"/>
        </w:rPr>
        <w:t>is  0.09999633955642356</w:t>
      </w:r>
      <w:proofErr w:type="gramEnd"/>
    </w:p>
    <w:p w14:paraId="0A298845" w14:textId="7498BEB5" w:rsidR="00F32497" w:rsidRPr="00A258EE" w:rsidRDefault="003561E4" w:rsidP="003561E4">
      <w:pPr>
        <w:rPr>
          <w:rFonts w:ascii="Times New Roman" w:hAnsi="Times New Roman" w:cs="Times New Roman"/>
          <w:b/>
        </w:rPr>
      </w:pPr>
      <w:r w:rsidRPr="00A258EE">
        <w:rPr>
          <w:rFonts w:ascii="Times New Roman" w:hAnsi="Times New Roman" w:cs="Times New Roman"/>
          <w:b/>
        </w:rPr>
        <w:t xml:space="preserve">the total number of batches run </w:t>
      </w:r>
      <w:proofErr w:type="gramStart"/>
      <w:r w:rsidRPr="00A258EE">
        <w:rPr>
          <w:rFonts w:ascii="Times New Roman" w:hAnsi="Times New Roman" w:cs="Times New Roman"/>
          <w:b/>
        </w:rPr>
        <w:t>is  604</w:t>
      </w:r>
      <w:proofErr w:type="gramEnd"/>
    </w:p>
    <w:p w14:paraId="22D91134" w14:textId="7C75BDA5" w:rsidR="00A258EE" w:rsidRDefault="00A258EE" w:rsidP="003561E4">
      <w:pPr>
        <w:rPr>
          <w:rFonts w:ascii="Times New Roman" w:hAnsi="Times New Roman" w:cs="Times New Roman"/>
        </w:rPr>
      </w:pPr>
    </w:p>
    <w:p w14:paraId="4BF96744" w14:textId="04792663" w:rsidR="00A258EE" w:rsidRDefault="00F16018" w:rsidP="003561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e can safely conclude that 1 is the best choice for learning rate</w:t>
      </w:r>
      <w:r w:rsidR="00DC76AC">
        <w:rPr>
          <w:rFonts w:ascii="Times New Roman" w:hAnsi="Times New Roman" w:cs="Times New Roman"/>
        </w:rPr>
        <w:t xml:space="preserve"> </w:t>
      </w:r>
      <w:r w:rsidR="00DC76AC">
        <w:rPr>
          <w:rFonts w:ascii="Times New Roman" w:hAnsi="Times New Roman" w:cs="Times New Roman" w:hint="eastAsia"/>
        </w:rPr>
        <w:t>because</w:t>
      </w:r>
      <w:r w:rsidR="00DC76AC">
        <w:rPr>
          <w:rFonts w:ascii="Times New Roman" w:hAnsi="Times New Roman" w:cs="Times New Roman"/>
        </w:rPr>
        <w:t xml:space="preserve"> the total number of </w:t>
      </w:r>
      <w:r w:rsidR="00DB4DA9">
        <w:rPr>
          <w:rFonts w:ascii="Times New Roman" w:hAnsi="Times New Roman" w:cs="Times New Roman"/>
        </w:rPr>
        <w:t>run</w:t>
      </w:r>
      <w:r w:rsidR="005E50F9">
        <w:rPr>
          <w:rFonts w:ascii="Times New Roman" w:hAnsi="Times New Roman" w:cs="Times New Roman"/>
        </w:rPr>
        <w:t>ning</w:t>
      </w:r>
      <w:bookmarkStart w:id="0" w:name="_GoBack"/>
      <w:bookmarkEnd w:id="0"/>
      <w:r w:rsidR="00DB4DA9">
        <w:rPr>
          <w:rFonts w:ascii="Times New Roman" w:hAnsi="Times New Roman" w:cs="Times New Roman"/>
        </w:rPr>
        <w:t xml:space="preserve"> times of it </w:t>
      </w:r>
      <w:r w:rsidR="00DC76AC">
        <w:rPr>
          <w:rFonts w:ascii="Times New Roman" w:hAnsi="Times New Roman" w:cs="Times New Roman"/>
        </w:rPr>
        <w:t>is the least.</w:t>
      </w:r>
    </w:p>
    <w:p w14:paraId="3395D38E" w14:textId="15E1AC7B" w:rsidR="001B5878" w:rsidRDefault="001B5878" w:rsidP="003561E4">
      <w:pPr>
        <w:rPr>
          <w:rFonts w:ascii="Times New Roman" w:hAnsi="Times New Roman" w:cs="Times New Roman"/>
        </w:rPr>
      </w:pPr>
    </w:p>
    <w:p w14:paraId="011ECE57" w14:textId="7667240E" w:rsidR="00091EDF" w:rsidRPr="001B5878" w:rsidRDefault="001B5878" w:rsidP="003561E4">
      <w:pPr>
        <w:rPr>
          <w:rFonts w:ascii="Times New Roman" w:hAnsi="Times New Roman" w:cs="Times New Roman"/>
          <w:b/>
        </w:rPr>
      </w:pPr>
      <w:r w:rsidRPr="001B5878">
        <w:rPr>
          <w:rFonts w:ascii="Times New Roman" w:hAnsi="Times New Roman" w:cs="Times New Roman" w:hint="eastAsia"/>
          <w:b/>
        </w:rPr>
        <w:t>Q</w:t>
      </w:r>
      <w:r w:rsidRPr="001B5878">
        <w:rPr>
          <w:rFonts w:ascii="Times New Roman" w:hAnsi="Times New Roman" w:cs="Times New Roman"/>
          <w:b/>
        </w:rPr>
        <w:t>2 A Web Page</w:t>
      </w:r>
    </w:p>
    <w:p w14:paraId="793B5C5B" w14:textId="47EED007" w:rsidR="001B5878" w:rsidRPr="005A2A52" w:rsidRDefault="00724AF9" w:rsidP="003561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Just</w:t>
      </w:r>
      <w:r w:rsidR="00044C4A">
        <w:rPr>
          <w:rFonts w:ascii="Times New Roman" w:hAnsi="Times New Roman" w:cs="Times New Roman"/>
        </w:rPr>
        <w:t xml:space="preserve"> </w:t>
      </w:r>
      <w:r w:rsidR="00044C4A">
        <w:rPr>
          <w:rFonts w:ascii="Times New Roman" w:hAnsi="Times New Roman" w:cs="Times New Roman" w:hint="eastAsia"/>
        </w:rPr>
        <w:t>designed</w:t>
      </w:r>
      <w:r w:rsidR="00044C4A">
        <w:rPr>
          <w:rFonts w:ascii="Times New Roman" w:hAnsi="Times New Roman" w:cs="Times New Roman"/>
        </w:rPr>
        <w:t xml:space="preserve"> </w:t>
      </w:r>
      <w:r w:rsidR="00044C4A">
        <w:rPr>
          <w:rFonts w:ascii="Times New Roman" w:hAnsi="Times New Roman" w:cs="Times New Roman" w:hint="eastAsia"/>
        </w:rPr>
        <w:t>as</w:t>
      </w:r>
      <w:r w:rsidR="00044C4A">
        <w:rPr>
          <w:rFonts w:ascii="Times New Roman" w:hAnsi="Times New Roman" w:cs="Times New Roman"/>
        </w:rPr>
        <w:t xml:space="preserve"> the homework required, but more details. For example, the table will reset itself when the shape,</w:t>
      </w:r>
      <w:r w:rsidR="006B72C3">
        <w:rPr>
          <w:rFonts w:ascii="Times New Roman" w:hAnsi="Times New Roman" w:cs="Times New Roman"/>
        </w:rPr>
        <w:t xml:space="preserve"> radius or height changes, and the height input textbox will be disabled when the user choose</w:t>
      </w:r>
      <w:r w:rsidR="00D56386">
        <w:rPr>
          <w:rFonts w:ascii="Times New Roman" w:hAnsi="Times New Roman" w:cs="Times New Roman"/>
        </w:rPr>
        <w:t>s</w:t>
      </w:r>
      <w:r w:rsidR="006B72C3">
        <w:rPr>
          <w:rFonts w:ascii="Times New Roman" w:hAnsi="Times New Roman" w:cs="Times New Roman"/>
        </w:rPr>
        <w:t xml:space="preserve"> </w:t>
      </w:r>
      <w:r w:rsidR="00F37ABF">
        <w:rPr>
          <w:rFonts w:ascii="Times New Roman" w:hAnsi="Times New Roman" w:cs="Times New Roman"/>
        </w:rPr>
        <w:t>sphere.</w:t>
      </w:r>
    </w:p>
    <w:sectPr w:rsidR="001B5878" w:rsidRPr="005A2A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33288A"/>
    <w:multiLevelType w:val="hybridMultilevel"/>
    <w:tmpl w:val="DDA237EE"/>
    <w:lvl w:ilvl="0" w:tplc="40BCCB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zNTIxNDa1MLAwNTRU0lEKTi0uzszPAykwqgUAq3QRtywAAAA="/>
  </w:docVars>
  <w:rsids>
    <w:rsidRoot w:val="00346EEA"/>
    <w:rsid w:val="00044C4A"/>
    <w:rsid w:val="00091EDF"/>
    <w:rsid w:val="000A0C21"/>
    <w:rsid w:val="00170231"/>
    <w:rsid w:val="001841DF"/>
    <w:rsid w:val="001B5878"/>
    <w:rsid w:val="00346EEA"/>
    <w:rsid w:val="003561E4"/>
    <w:rsid w:val="00356446"/>
    <w:rsid w:val="00374374"/>
    <w:rsid w:val="004D6CE1"/>
    <w:rsid w:val="0056779F"/>
    <w:rsid w:val="0059211C"/>
    <w:rsid w:val="005A2A52"/>
    <w:rsid w:val="005E09D9"/>
    <w:rsid w:val="005E23BD"/>
    <w:rsid w:val="005E50F9"/>
    <w:rsid w:val="00641B0D"/>
    <w:rsid w:val="006B72C3"/>
    <w:rsid w:val="00724AF9"/>
    <w:rsid w:val="007544CF"/>
    <w:rsid w:val="00783170"/>
    <w:rsid w:val="008078FE"/>
    <w:rsid w:val="00A258EE"/>
    <w:rsid w:val="00B03BC6"/>
    <w:rsid w:val="00B612AD"/>
    <w:rsid w:val="00CF7CA4"/>
    <w:rsid w:val="00D4327F"/>
    <w:rsid w:val="00D56386"/>
    <w:rsid w:val="00DB4DA9"/>
    <w:rsid w:val="00DC76AC"/>
    <w:rsid w:val="00DE22CF"/>
    <w:rsid w:val="00E62916"/>
    <w:rsid w:val="00EC79B0"/>
    <w:rsid w:val="00F16018"/>
    <w:rsid w:val="00F32497"/>
    <w:rsid w:val="00F37ABF"/>
    <w:rsid w:val="00FF3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AE268"/>
  <w15:chartTrackingRefBased/>
  <w15:docId w15:val="{6D65D904-2437-4901-9413-54A2302DC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078F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38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492</Words>
  <Characters>2808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ze Tang</dc:creator>
  <cp:keywords/>
  <dc:description/>
  <cp:lastModifiedBy>Zhongze Tang</cp:lastModifiedBy>
  <cp:revision>36</cp:revision>
  <cp:lastPrinted>2018-03-16T06:17:00Z</cp:lastPrinted>
  <dcterms:created xsi:type="dcterms:W3CDTF">2018-03-16T05:40:00Z</dcterms:created>
  <dcterms:modified xsi:type="dcterms:W3CDTF">2018-03-16T06:19:00Z</dcterms:modified>
</cp:coreProperties>
</file>